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School District or Organization Name]</w:t>
      </w:r>
      <w:r>
        <w:br/>
      </w:r>
      <w:r>
        <w:t xml:space="preserve">[Address]</w:t>
      </w:r>
      <w:r>
        <w:br/>
      </w:r>
      <w:r>
        <w:t xml:space="preserve">New York City, NY 10001</w:t>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enthusiastic interest in the Education Administrator position at [School District or Organization Name] in the United States New York City. With over a decade of experience in educational leadership, I have dedicated my career to fostering equitable, innovative, and student-centered learning environments. As an Education Administrator committed to driving systemic change and supporting academic excellence, I am eager to contribute my expertise to the dynamic and diverse educational landscape of New York City.</w:t>
      </w:r>
    </w:p>
    <w:p>
      <w:pPr>
        <w:pStyle w:val="BodyText"/>
      </w:pPr>
      <w:r>
        <w:t xml:space="preserve">As an Education Administrator, my professional journey has been defined by a passion for empowering students, educators, and communities through strategic leadership. In my previous role as [Your Previous Position] at [Previous School or Organization], I spearheaded initiatives that increased student achievement by 25% over three years while implementing culturally responsive curricula to address the unique needs of a multilingual and multicultural student body. This experience has equipped me with the skills to navigate the complexities of urban education, including resource allocation, policy implementation, and stakeholder engagement—key priorities for any Education Administrator in New York City.</w:t>
      </w:r>
    </w:p>
    <w:p>
      <w:pPr>
        <w:pStyle w:val="BodyText"/>
      </w:pPr>
      <w:r>
        <w:t xml:space="preserve">What sets me apart as an Education Administrator is my holistic approach to school improvement. I understand that effective leadership in the United States New York City requires not only a deep understanding of state and federal educational standards but also a commitment to addressing the socioeconomic challenges that impact student success. For instance, during my tenure at [Previous Institution], I collaborated with local organizations to establish after-school tutoring programs and mental health resources, resulting in a 40% reduction in absenteeism among high-need students. These efforts reflect my belief that education is not just about academic outcomes but also about building resilient, inclusive communities.</w:t>
      </w:r>
    </w:p>
    <w:p>
      <w:pPr>
        <w:pStyle w:val="BodyText"/>
      </w:pPr>
      <w:r>
        <w:t xml:space="preserve">As an Education Administrator, I have consistently prioritized data-driven decision-making and continuous improvement. I am adept at analyzing performance metrics to identify areas for growth and designing targeted interventions that align with district goals. In [Previous School District], I led a team to redesign the school’s assessment framework, integrating formative assessments and professional development workshops for teachers. This initiative not only improved teacher morale but also elevated student performance in standardized testing by 18%. My ability to balance accountability with collaboration ensures that every action taken as an Education Administrator is rooted in evidence and aligned with the mission of fostering lifelong learners.</w:t>
      </w:r>
    </w:p>
    <w:p>
      <w:pPr>
        <w:pStyle w:val="BodyText"/>
      </w:pPr>
      <w:r>
        <w:t xml:space="preserve">The United States New York City presents a unique opportunity to make a lasting impact on education. With its vibrant cultural tapestry and diverse student population, NYC’s public schools require leaders who can navigate complexity while championing equity. As an Education Administrator, I have worked in settings where students come from all walks of life, and I have always sought to create environments where every individual feels valued and supported. Whether it was launching a mentorship program for first-generation college-bound students or advocating for increased funding for STEM initiatives, I have consistently demonstrated a commitment to leveraging education as a tool for empowerment.</w:t>
      </w:r>
    </w:p>
    <w:p>
      <w:pPr>
        <w:pStyle w:val="BodyText"/>
      </w:pPr>
      <w:r>
        <w:t xml:space="preserve">My leadership philosophy is grounded in the belief that strong schools are built on trust, transparency, and shared purpose. As an Education Administrator, I foster partnerships with parents, community stakeholders, and district leaders to ensure that all voices are heard in the decision-making process. For example, during my time as [Your Position], I initiated a series of town hall meetings to gather input from families on curriculum changes and resource distribution. This collaborative approach not only strengthened community ties but also ensured that our school’s programs were reflective of the needs and aspirations of those we serve.</w:t>
      </w:r>
    </w:p>
    <w:p>
      <w:pPr>
        <w:pStyle w:val="BodyText"/>
      </w:pPr>
      <w:r>
        <w:t xml:space="preserve">What excites me most about the opportunity to join [School District or Organization Name] is the chance to contribute to a legacy of excellence in New York City’s educational system. I am particularly inspired by [Mention a specific program, initiative, or value of the organization], and I am confident that my background in educational leadership and my passion for student success align with your mission. I would be honored to bring my experience, vision, and dedication to this role and help shape the future of education in one of the most dynamic cities in the world.</w:t>
      </w:r>
    </w:p>
    <w:p>
      <w:pPr>
        <w:pStyle w:val="BodyText"/>
      </w:pPr>
      <w:r>
        <w:t xml:space="preserve">Thank you for considering my application. I would welcome the opportunity to discuss how my qualifications and experiences align with the needs of your institution. Please feel free to contact me at [Phone Number] or [Email Address] at your earliest convenience. I look forward to contributing to the continued success of [School District or Organization Name] as an Education Administrator.</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dc:title>
  <dc:creator/>
  <cp:keywords/>
  <dcterms:created xsi:type="dcterms:W3CDTF">2026-07-24T21:00:44Z</dcterms:created>
  <dcterms:modified xsi:type="dcterms:W3CDTF">2026-07-24T21:00:44Z</dcterms:modified>
</cp:coreProperties>
</file>

<file path=docProps/custom.xml><?xml version="1.0" encoding="utf-8"?>
<Properties xmlns="http://schemas.openxmlformats.org/officeDocument/2006/custom-properties" xmlns:vt="http://schemas.openxmlformats.org/officeDocument/2006/docPropsVTypes"/>
</file>